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6"/>
        <w:gridCol w:w="2084"/>
        <w:gridCol w:w="1845"/>
        <w:gridCol w:w="2357"/>
      </w:tblGrid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C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XX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Remove a recor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 w:cs="Cordia New"/>
                <w:sz w:val="28"/>
              </w:rPr>
              <w:t xml:space="preserve">Pasakorn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74744A" w:rsidRPr="00FD54A2" w:rsidRDefault="007F395B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 w:cs="Cordia New"/>
                <w:sz w:val="28"/>
              </w:rPr>
              <w:t xml:space="preserve">Pasakorn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7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74744A" w:rsidRPr="00FD54A2" w:rsidRDefault="00472CFB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04</w:t>
            </w:r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4744A" w:rsidRPr="00FD54A2" w:rsidRDefault="00525A76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an remove a record from the database</w:t>
            </w:r>
            <w:r w:rsidR="0074744A"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282102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</w:t>
            </w:r>
            <w:r w:rsidRPr="00FD54A2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 xml:space="preserve">clicked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View all of recor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 already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AA624B">
        <w:tc>
          <w:tcPr>
            <w:tcW w:w="5000" w:type="pct"/>
            <w:gridSpan w:val="5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9" w:type="pct"/>
            <w:gridSpan w:val="2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5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79" w:type="pct"/>
            <w:gridSpan w:val="2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307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E05D6E" w:rsidRPr="00FD54A2" w:rsidRDefault="00593755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593755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74744A" w:rsidRPr="00FD54A2">
              <w:rPr>
                <w:rFonts w:asciiTheme="minorBidi" w:hAnsiTheme="minorBidi"/>
                <w:sz w:val="28"/>
              </w:rPr>
              <w:t>he record was deleted from the database</w:t>
            </w:r>
            <w:r w:rsidR="0074744A"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593755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bookmarkStart w:id="0" w:name="_GoBack"/>
            <w:bookmarkEnd w:id="0"/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next to the </w:t>
            </w:r>
            <w:r w:rsidR="00FD54A2">
              <w:rPr>
                <w:rFonts w:asciiTheme="minorBidi" w:hAnsiTheme="minorBidi"/>
                <w:sz w:val="28"/>
              </w:rPr>
              <w:t>information of recor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2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3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Are you confirm to deleted this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button 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F46790"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5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>The system shall delete the record from the database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. 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74744A">
            <w:pPr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2</w:t>
            </w:r>
            <w:r w:rsidRPr="00FD54A2">
              <w:rPr>
                <w:rFonts w:asciiTheme="minorBidi" w:hAnsiTheme="minorBidi"/>
                <w:sz w:val="28"/>
                <w:cs/>
              </w:rPr>
              <w:t>:</w:t>
            </w:r>
            <w:r w:rsidRPr="00FD54A2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>Database cannot be connecte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FD54A2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573418" w:rsidRPr="00FD54A2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must understand English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AwtzAwMTA2NTdX0lEKTi0uzszPAykwrgUAz9m4dywAAAA="/>
  </w:docVars>
  <w:rsids>
    <w:rsidRoot w:val="00BB21A8"/>
    <w:rsid w:val="00282102"/>
    <w:rsid w:val="00472CFB"/>
    <w:rsid w:val="00525A76"/>
    <w:rsid w:val="00573418"/>
    <w:rsid w:val="00593755"/>
    <w:rsid w:val="0074744A"/>
    <w:rsid w:val="007F395B"/>
    <w:rsid w:val="00957C47"/>
    <w:rsid w:val="00A17E2E"/>
    <w:rsid w:val="00A71316"/>
    <w:rsid w:val="00BB21A8"/>
    <w:rsid w:val="00C3636E"/>
    <w:rsid w:val="00E05D6E"/>
    <w:rsid w:val="00F46790"/>
    <w:rsid w:val="00FD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C782B"/>
  <w15:chartTrackingRefBased/>
  <w15:docId w15:val="{FE7E25C5-F391-4CA8-801A-1088FDA5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744A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7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3</cp:revision>
  <dcterms:created xsi:type="dcterms:W3CDTF">2017-04-17T10:54:00Z</dcterms:created>
  <dcterms:modified xsi:type="dcterms:W3CDTF">2017-04-21T21:28:00Z</dcterms:modified>
</cp:coreProperties>
</file>